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36C21" w14:textId="0C41ADA3" w:rsidR="00F922B0" w:rsidRDefault="00F922B0" w:rsidP="00F922B0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6"/>
          <w:szCs w:val="36"/>
          <w:lang w:val="en-GB" w:eastAsia="en-GB"/>
        </w:rPr>
      </w:pPr>
      <w:r w:rsidRPr="00F922B0">
        <w:rPr>
          <w:rFonts w:ascii="Formular" w:eastAsia="Times New Roman" w:hAnsi="Formular" w:cs="Times New Roman"/>
          <w:noProof w:val="0"/>
          <w:color w:val="FF0000"/>
          <w:sz w:val="36"/>
          <w:szCs w:val="36"/>
          <w:lang w:val="en-GB" w:eastAsia="en-GB"/>
        </w:rPr>
        <w:t>Elastic Load Balancing (ELB)</w:t>
      </w:r>
    </w:p>
    <w:p w14:paraId="5AC29585" w14:textId="77777777" w:rsidR="00F922B0" w:rsidRDefault="00F922B0" w:rsidP="00F922B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F922B0">
        <w:rPr>
          <w:rFonts w:ascii="Formular" w:hAnsi="Formular"/>
          <w:color w:val="212529"/>
        </w:rPr>
        <w:t>ELB (Elastic Load Balancing)</w:t>
      </w:r>
      <w:r>
        <w:rPr>
          <w:rFonts w:ascii="Formular" w:hAnsi="Formular"/>
          <w:color w:val="212529"/>
        </w:rPr>
        <w:t xml:space="preserve"> </w:t>
      </w:r>
      <w:r w:rsidRPr="00F922B0">
        <w:rPr>
          <w:rFonts w:ascii="Formular" w:hAnsi="Formular"/>
          <w:color w:val="212529"/>
        </w:rPr>
        <w:t xml:space="preserve">is a service allowing to make the load distribution for your existing resources (instances) in AWS. </w:t>
      </w:r>
    </w:p>
    <w:p w14:paraId="6B7CEF26" w14:textId="1E22DC6B" w:rsidR="00F922B0" w:rsidRPr="00F922B0" w:rsidRDefault="00F922B0" w:rsidP="00F922B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F922B0">
        <w:rPr>
          <w:rFonts w:ascii="Formular" w:hAnsi="Formular"/>
          <w:color w:val="212529"/>
        </w:rPr>
        <w:t>It automatically distributes incoming application traffic across multiple targets, such as Amazon EC2 instances, containers.</w:t>
      </w:r>
    </w:p>
    <w:p w14:paraId="4ADACA41" w14:textId="65E2631A" w:rsidR="00F922B0" w:rsidRPr="00F922B0" w:rsidRDefault="00F922B0" w:rsidP="00F922B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F922B0">
        <w:rPr>
          <w:rFonts w:ascii="Formular" w:hAnsi="Formular"/>
          <w:color w:val="212529"/>
        </w:rPr>
        <w:t>We have set up 1 server and started our web site. Let's assume that this is an e-commerce website and it should be running 24/7.</w:t>
      </w:r>
      <w:r>
        <w:rPr>
          <w:rFonts w:ascii="Formular" w:hAnsi="Formular"/>
          <w:color w:val="212529"/>
        </w:rPr>
        <w:t xml:space="preserve"> </w:t>
      </w:r>
      <w:r w:rsidRPr="00F922B0">
        <w:rPr>
          <w:rFonts w:ascii="Formular" w:hAnsi="Formular"/>
          <w:color w:val="212529"/>
        </w:rPr>
        <w:t>But, if our virtual machine fails for any reason, it will probably take 30 minutes to make it work again because of installation, adjustment, etc.</w:t>
      </w:r>
      <w:r>
        <w:rPr>
          <w:rFonts w:ascii="Formular" w:hAnsi="Formular"/>
          <w:color w:val="212529"/>
        </w:rPr>
        <w:t xml:space="preserve"> </w:t>
      </w:r>
      <w:r w:rsidRPr="00F922B0">
        <w:rPr>
          <w:rFonts w:ascii="Formular" w:hAnsi="Formular"/>
          <w:color w:val="212529"/>
        </w:rPr>
        <w:t>Therefore, you will lose customers and money.</w:t>
      </w:r>
    </w:p>
    <w:p w14:paraId="468DEC6A" w14:textId="15F4BE5F" w:rsidR="00F922B0" w:rsidRDefault="00F922B0" w:rsidP="00F922B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>
        <w:rPr>
          <w:rFonts w:ascii="Formular" w:hAnsi="Formular"/>
          <w:color w:val="212529"/>
        </w:rPr>
        <w:t>W</w:t>
      </w:r>
      <w:r w:rsidRPr="00F922B0">
        <w:rPr>
          <w:rFonts w:ascii="Formular" w:hAnsi="Formular"/>
          <w:color w:val="212529"/>
        </w:rPr>
        <w:t>e need to construct the infrastructure over multiple servers. And this time you need to direct the traffic between these servers. This is what we call the </w:t>
      </w:r>
      <w:r w:rsidRPr="00F922B0">
        <w:rPr>
          <w:rStyle w:val="Strong"/>
          <w:rFonts w:ascii="Formular" w:hAnsi="Formular"/>
          <w:color w:val="212529"/>
        </w:rPr>
        <w:t>Load Balancer</w:t>
      </w:r>
      <w:r w:rsidRPr="00F922B0">
        <w:rPr>
          <w:rFonts w:ascii="Formular" w:hAnsi="Formular"/>
          <w:color w:val="212529"/>
        </w:rPr>
        <w:t> that tackle this job for you.</w:t>
      </w:r>
    </w:p>
    <w:p w14:paraId="272F7F79" w14:textId="7054F324" w:rsidR="00F922B0" w:rsidRDefault="00F922B0" w:rsidP="00F922B0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F922B0">
        <w:rPr>
          <w:rFonts w:ascii="Formular" w:hAnsi="Formular"/>
          <w:color w:val="FF0000"/>
          <w:sz w:val="28"/>
          <w:szCs w:val="28"/>
        </w:rPr>
        <w:t>Load Balancer Working Process</w:t>
      </w:r>
    </w:p>
    <w:p w14:paraId="0600A996" w14:textId="4AE9B52F" w:rsidR="00F922B0" w:rsidRDefault="00F922B0" w:rsidP="00F922B0">
      <w:r>
        <w:drawing>
          <wp:inline distT="0" distB="0" distL="0" distR="0" wp14:anchorId="02D89762" wp14:editId="18CC04D7">
            <wp:extent cx="3550920" cy="3273846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8019" cy="3280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5C816" w14:textId="77777777" w:rsidR="00F922B0" w:rsidRPr="00F922B0" w:rsidRDefault="00F922B0" w:rsidP="00F922B0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22B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ELB (Elastic Load Balancing) is basically a network service that we can direct the incoming traffic to Load Balancer instead of direct virtual machines.</w:t>
      </w:r>
    </w:p>
    <w:p w14:paraId="4CC9AF09" w14:textId="77777777" w:rsidR="00F922B0" w:rsidRPr="00F922B0" w:rsidRDefault="00F922B0" w:rsidP="00F922B0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22B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n this way, we can regulate the traffic according to the rules we determined and direct the traffic to the target instance.</w:t>
      </w:r>
    </w:p>
    <w:p w14:paraId="704CCB33" w14:textId="77777777" w:rsidR="00F922B0" w:rsidRPr="00F922B0" w:rsidRDefault="00F922B0" w:rsidP="00F922B0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22B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Load Balancer basically consists of 2 components.</w:t>
      </w:r>
    </w:p>
    <w:p w14:paraId="4D1C690D" w14:textId="77777777" w:rsidR="00F922B0" w:rsidRPr="00F922B0" w:rsidRDefault="00F922B0" w:rsidP="00F922B0">
      <w:pPr>
        <w:numPr>
          <w:ilvl w:val="0"/>
          <w:numId w:val="2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22B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Listener</w:t>
      </w:r>
    </w:p>
    <w:p w14:paraId="55F6E592" w14:textId="77777777" w:rsidR="00F922B0" w:rsidRPr="00F922B0" w:rsidRDefault="00F922B0" w:rsidP="00F922B0">
      <w:pPr>
        <w:numPr>
          <w:ilvl w:val="0"/>
          <w:numId w:val="2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22B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Configuration</w:t>
      </w:r>
    </w:p>
    <w:p w14:paraId="7BD207AC" w14:textId="77777777" w:rsidR="00F922B0" w:rsidRPr="00F922B0" w:rsidRDefault="00F922B0" w:rsidP="00F922B0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22B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lastRenderedPageBreak/>
        <w:t>Listener</w:t>
      </w:r>
      <w:r w:rsidRPr="00F922B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, as the name suggests, listens to the incoming traffic through a specific port according to the component adjustments.</w:t>
      </w:r>
    </w:p>
    <w:p w14:paraId="437D586E" w14:textId="652317E6" w:rsidR="00F922B0" w:rsidRDefault="00F922B0" w:rsidP="00F922B0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22B0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Configuration</w:t>
      </w:r>
      <w:r w:rsidRPr="00F922B0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is a set of rules that takes into account the Listener's analysis and provides to direct traffic.</w:t>
      </w:r>
    </w:p>
    <w:p w14:paraId="41D7B918" w14:textId="3AF6D34B" w:rsidR="00AB650F" w:rsidRDefault="00AB650F" w:rsidP="00AB650F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AB650F">
        <w:rPr>
          <w:rFonts w:ascii="Formular" w:hAnsi="Formular"/>
          <w:color w:val="FF0000"/>
          <w:sz w:val="32"/>
          <w:szCs w:val="32"/>
        </w:rPr>
        <w:t>Types of ELB</w:t>
      </w:r>
      <w:r>
        <w:rPr>
          <w:rFonts w:ascii="Formular" w:hAnsi="Formular"/>
          <w:color w:val="FF0000"/>
          <w:sz w:val="32"/>
          <w:szCs w:val="32"/>
        </w:rPr>
        <w:t>:</w:t>
      </w:r>
    </w:p>
    <w:p w14:paraId="0E58BA1C" w14:textId="25557334" w:rsidR="00F922B0" w:rsidRDefault="00AB650F" w:rsidP="00AB650F">
      <w:r>
        <w:drawing>
          <wp:inline distT="0" distB="0" distL="0" distR="0" wp14:anchorId="043219F6" wp14:editId="061FC789">
            <wp:extent cx="4815840" cy="2117668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7166" cy="212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960FC" w14:textId="77777777" w:rsidR="00AB650F" w:rsidRPr="00AB650F" w:rsidRDefault="00AB650F" w:rsidP="00AB650F">
      <w:pPr>
        <w:pStyle w:val="Heading3"/>
        <w:shd w:val="clear" w:color="auto" w:fill="FFFFFF"/>
        <w:spacing w:before="0"/>
        <w:rPr>
          <w:rFonts w:ascii="Formular" w:hAnsi="Formular"/>
          <w:noProof w:val="0"/>
          <w:color w:val="FF0000"/>
          <w:sz w:val="28"/>
          <w:szCs w:val="28"/>
          <w:lang w:val="en-GB"/>
        </w:rPr>
      </w:pPr>
      <w:r w:rsidRPr="00AB650F">
        <w:rPr>
          <w:rFonts w:ascii="Formular" w:hAnsi="Formular"/>
          <w:color w:val="FF0000"/>
          <w:sz w:val="28"/>
          <w:szCs w:val="28"/>
        </w:rPr>
        <w:t>Application Load Balancer</w:t>
      </w:r>
    </w:p>
    <w:p w14:paraId="10AA83AF" w14:textId="77777777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It is operated at Layer 7 of the OSI Model</w:t>
      </w:r>
    </w:p>
    <w:p w14:paraId="6FDF1E20" w14:textId="77777777" w:rsid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It identifies the incoming traffic and forwards it to the right resources. You can route the request according to the information here by reading the </w:t>
      </w:r>
      <w:r w:rsidRPr="00AB650F">
        <w:rPr>
          <w:rStyle w:val="Strong"/>
          <w:rFonts w:ascii="Formular" w:eastAsiaTheme="majorEastAsia" w:hAnsi="Formular"/>
          <w:color w:val="212529"/>
        </w:rPr>
        <w:t>contents of the package</w:t>
      </w:r>
      <w:r w:rsidRPr="00AB650F">
        <w:rPr>
          <w:rFonts w:ascii="Formular" w:hAnsi="Formular"/>
          <w:color w:val="212529"/>
        </w:rPr>
        <w:t xml:space="preserve">. </w:t>
      </w:r>
    </w:p>
    <w:p w14:paraId="788A85C5" w14:textId="0006B503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In other words, it directs traffic according to the contents of the package. For example, if a URL has</w:t>
      </w:r>
      <w:r>
        <w:rPr>
          <w:rFonts w:ascii="Formular" w:hAnsi="Formular"/>
          <w:color w:val="212529"/>
        </w:rPr>
        <w:t xml:space="preserve"> </w:t>
      </w:r>
      <w:r w:rsidRPr="00AB650F">
        <w:rPr>
          <w:rFonts w:ascii="Formular" w:hAnsi="Formular"/>
          <w:color w:val="212529"/>
        </w:rPr>
        <w:t>/API extension, then it is routed to the appropriate application resources.</w:t>
      </w:r>
    </w:p>
    <w:p w14:paraId="753AD56B" w14:textId="77777777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If we have tasks like HTTP, HTTPS-based interactive web pages, mobile applications, and containers, etc., we'll use the Application Load Balancer. It is best suited for the load balancing of </w:t>
      </w:r>
      <w:r w:rsidRPr="00AB650F">
        <w:rPr>
          <w:rStyle w:val="Strong"/>
          <w:rFonts w:ascii="Formular" w:eastAsiaTheme="majorEastAsia" w:hAnsi="Formular"/>
          <w:color w:val="212529"/>
        </w:rPr>
        <w:t>HTTP and HTTPS</w:t>
      </w:r>
      <w:r w:rsidRPr="00AB650F">
        <w:rPr>
          <w:rFonts w:ascii="Formular" w:hAnsi="Formular"/>
          <w:color w:val="212529"/>
        </w:rPr>
        <w:t> traffic.</w:t>
      </w:r>
    </w:p>
    <w:p w14:paraId="6D1A57A3" w14:textId="1C5AE34C" w:rsid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Like Network Load Balancer, you can use the Application Load Balancer compatible with </w:t>
      </w:r>
      <w:r w:rsidRPr="00AB650F">
        <w:rPr>
          <w:rStyle w:val="Strong"/>
          <w:rFonts w:ascii="Formular" w:eastAsiaTheme="majorEastAsia" w:hAnsi="Formular"/>
          <w:color w:val="212529"/>
        </w:rPr>
        <w:t>Auto Scaling</w:t>
      </w:r>
      <w:r w:rsidRPr="00AB650F">
        <w:rPr>
          <w:rFonts w:ascii="Formular" w:hAnsi="Formular"/>
          <w:color w:val="212529"/>
        </w:rPr>
        <w:t> function of AWS.</w:t>
      </w:r>
    </w:p>
    <w:p w14:paraId="5F5AF89E" w14:textId="77777777" w:rsidR="00AB650F" w:rsidRPr="00AB650F" w:rsidRDefault="00AB650F" w:rsidP="00AB650F">
      <w:pPr>
        <w:pStyle w:val="Heading3"/>
        <w:shd w:val="clear" w:color="auto" w:fill="FFFFFF"/>
        <w:spacing w:before="0"/>
        <w:rPr>
          <w:rFonts w:ascii="Formular" w:hAnsi="Formular"/>
          <w:noProof w:val="0"/>
          <w:color w:val="FF0000"/>
          <w:sz w:val="28"/>
          <w:szCs w:val="28"/>
          <w:lang w:val="en-GB"/>
        </w:rPr>
      </w:pPr>
      <w:r w:rsidRPr="00AB650F">
        <w:rPr>
          <w:rFonts w:ascii="Formular" w:hAnsi="Formular"/>
          <w:color w:val="FF0000"/>
          <w:sz w:val="28"/>
          <w:szCs w:val="28"/>
        </w:rPr>
        <w:t>Network Load Balancer</w:t>
      </w:r>
    </w:p>
    <w:p w14:paraId="40009C64" w14:textId="77777777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It is operated at Layer 4 of the OSI model.</w:t>
      </w:r>
    </w:p>
    <w:p w14:paraId="727C7DBE" w14:textId="582670D7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It makes routing at the transport layer (TCP/SSL), and it can handle millions of requests per second. It is best suited for load balancing the </w:t>
      </w:r>
      <w:r w:rsidRPr="00AB650F">
        <w:rPr>
          <w:rStyle w:val="Strong"/>
          <w:rFonts w:ascii="Formular" w:eastAsiaTheme="majorEastAsia" w:hAnsi="Formular"/>
          <w:color w:val="212529"/>
        </w:rPr>
        <w:t>TCP traffic</w:t>
      </w:r>
      <w:r w:rsidRPr="00AB650F">
        <w:rPr>
          <w:rFonts w:ascii="Formular" w:hAnsi="Formular"/>
          <w:color w:val="212529"/>
        </w:rPr>
        <w:t> when </w:t>
      </w:r>
      <w:r w:rsidRPr="00AB650F">
        <w:rPr>
          <w:rStyle w:val="Strong"/>
          <w:rFonts w:ascii="Formular" w:eastAsiaTheme="majorEastAsia" w:hAnsi="Formular"/>
          <w:color w:val="212529"/>
        </w:rPr>
        <w:t>high performance is required</w:t>
      </w:r>
      <w:r w:rsidRPr="00AB650F">
        <w:rPr>
          <w:rFonts w:ascii="Formular" w:hAnsi="Formular"/>
          <w:color w:val="212529"/>
        </w:rPr>
        <w:t>.</w:t>
      </w:r>
    </w:p>
    <w:p w14:paraId="2CF0E4ED" w14:textId="1F8CDC1F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 xml:space="preserve">When a load balancer receives a connection, it then selects a target from the target group by using a flow hash routing algorithm. </w:t>
      </w:r>
      <w:r>
        <w:rPr>
          <w:rFonts w:ascii="Formular" w:hAnsi="Formular"/>
          <w:color w:val="212529"/>
        </w:rPr>
        <w:t>I</w:t>
      </w:r>
      <w:r w:rsidRPr="00AB650F">
        <w:rPr>
          <w:rFonts w:ascii="Formular" w:hAnsi="Formular"/>
          <w:color w:val="212529"/>
        </w:rPr>
        <w:t>t doesn't look at the contents of the package, it does the basic routing according to the rules on it.</w:t>
      </w:r>
    </w:p>
    <w:p w14:paraId="308B182A" w14:textId="77777777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If we need a </w:t>
      </w:r>
      <w:r w:rsidRPr="00AB650F">
        <w:rPr>
          <w:rStyle w:val="Strong"/>
          <w:rFonts w:ascii="Formular" w:eastAsiaTheme="majorEastAsia" w:hAnsi="Formular"/>
          <w:color w:val="212529"/>
        </w:rPr>
        <w:t>simple and fast</w:t>
      </w:r>
      <w:r w:rsidRPr="00AB650F">
        <w:rPr>
          <w:rFonts w:ascii="Formular" w:hAnsi="Formular"/>
          <w:color w:val="212529"/>
        </w:rPr>
        <w:t> load balancer over a basic TCP-based port, this is the Network Load Balancer.</w:t>
      </w:r>
    </w:p>
    <w:p w14:paraId="6A6F9124" w14:textId="0F5BAE69" w:rsidR="00AB650F" w:rsidRDefault="00AB650F" w:rsidP="00AB650F">
      <w:pPr>
        <w:pStyle w:val="Heading3"/>
        <w:shd w:val="clear" w:color="auto" w:fill="FFFFFF"/>
        <w:spacing w:before="0"/>
        <w:rPr>
          <w:rFonts w:ascii="Formular" w:hAnsi="Formular"/>
          <w:color w:val="FF0000"/>
          <w:sz w:val="28"/>
          <w:szCs w:val="28"/>
        </w:rPr>
      </w:pPr>
      <w:r w:rsidRPr="00AB650F">
        <w:rPr>
          <w:rFonts w:ascii="Formular" w:hAnsi="Formular"/>
          <w:color w:val="FF0000"/>
          <w:sz w:val="28"/>
          <w:szCs w:val="28"/>
        </w:rPr>
        <w:lastRenderedPageBreak/>
        <w:t>Gateway Load Balancer</w:t>
      </w:r>
    </w:p>
    <w:p w14:paraId="4B3EB308" w14:textId="523E62AC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 xml:space="preserve">It is operated at Layer </w:t>
      </w:r>
      <w:r>
        <w:rPr>
          <w:rFonts w:ascii="Formular" w:hAnsi="Formular"/>
          <w:color w:val="212529"/>
        </w:rPr>
        <w:t>3 (Network Layer)</w:t>
      </w:r>
      <w:r w:rsidRPr="00AB650F">
        <w:rPr>
          <w:rFonts w:ascii="Formular" w:hAnsi="Formular"/>
          <w:color w:val="212529"/>
        </w:rPr>
        <w:t xml:space="preserve"> of the OSI model.</w:t>
      </w:r>
    </w:p>
    <w:p w14:paraId="72193067" w14:textId="77777777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>Gateway Load Balancers enable you to deploy, scale, and manage virtual appliances, such as firewalls, intrusion detection and prevention systems, and deep packet inspection systems.</w:t>
      </w:r>
    </w:p>
    <w:p w14:paraId="4B62C1B9" w14:textId="364BBE20" w:rsid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AB650F">
        <w:rPr>
          <w:rFonts w:ascii="Formular" w:hAnsi="Formular"/>
          <w:color w:val="212529"/>
        </w:rPr>
        <w:t xml:space="preserve">It listens for all IP packets across all ports and forwards traffic to the target group that's specified in the listener rule. </w:t>
      </w:r>
    </w:p>
    <w:p w14:paraId="14B0EE19" w14:textId="77777777" w:rsidR="00D3611A" w:rsidRPr="00D3611A" w:rsidRDefault="00D3611A" w:rsidP="00D3611A">
      <w:pPr>
        <w:pStyle w:val="Heading3"/>
        <w:shd w:val="clear" w:color="auto" w:fill="FFFFFF"/>
        <w:spacing w:before="0"/>
        <w:rPr>
          <w:rFonts w:ascii="Formular" w:hAnsi="Formular"/>
          <w:noProof w:val="0"/>
          <w:color w:val="FF0000"/>
          <w:sz w:val="28"/>
          <w:szCs w:val="28"/>
          <w:lang w:val="en-GB"/>
        </w:rPr>
      </w:pPr>
      <w:r w:rsidRPr="00D3611A">
        <w:rPr>
          <w:rFonts w:ascii="Formular" w:hAnsi="Formular"/>
          <w:color w:val="FF0000"/>
          <w:sz w:val="28"/>
          <w:szCs w:val="28"/>
        </w:rPr>
        <w:t>Classic Load Balancer</w:t>
      </w:r>
    </w:p>
    <w:p w14:paraId="62AAF0CC" w14:textId="2B63BD18" w:rsidR="00D3611A" w:rsidRDefault="00D3611A" w:rsidP="00D3611A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D3611A">
        <w:rPr>
          <w:rFonts w:ascii="Formular" w:hAnsi="Formular"/>
          <w:color w:val="212529"/>
        </w:rPr>
        <w:t>It has been serving at Layer 4 of the </w:t>
      </w:r>
      <w:r w:rsidRPr="00D3611A">
        <w:rPr>
          <w:rStyle w:val="Strong"/>
          <w:rFonts w:ascii="Formular" w:eastAsiaTheme="majorEastAsia" w:hAnsi="Formular"/>
          <w:color w:val="212529"/>
        </w:rPr>
        <w:t>OSI</w:t>
      </w:r>
      <w:r w:rsidRPr="00D3611A">
        <w:rPr>
          <w:rFonts w:ascii="Formular" w:hAnsi="Formular"/>
          <w:color w:val="212529"/>
        </w:rPr>
        <w:t> model and the oldest type of ELB.</w:t>
      </w:r>
    </w:p>
    <w:p w14:paraId="541DBB3D" w14:textId="77777777" w:rsidR="00D3611A" w:rsidRPr="00D3611A" w:rsidRDefault="00D3611A" w:rsidP="00D3611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D3611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Classic Load Balancer provides basic load balancing across multiple Amazon EC2 instances and operates at both the request level and connection level.</w:t>
      </w:r>
    </w:p>
    <w:p w14:paraId="13A4E74F" w14:textId="77777777" w:rsidR="00D3611A" w:rsidRPr="00D3611A" w:rsidRDefault="00D3611A" w:rsidP="00D3611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D3611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Classic Load Balancer is intended for applications that were built within the EC2-Classic network.</w:t>
      </w:r>
    </w:p>
    <w:p w14:paraId="384A7480" w14:textId="77777777" w:rsidR="00D3611A" w:rsidRPr="00D3611A" w:rsidRDefault="00D3611A" w:rsidP="00D3611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D3611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It can also be used for load balancing the HTTP or HTTPs traffic and use layer 7-specific features.</w:t>
      </w:r>
    </w:p>
    <w:p w14:paraId="1B643230" w14:textId="7115C3D1" w:rsidR="00D3611A" w:rsidRDefault="00D3611A" w:rsidP="00D3611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D3611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AWS doesn't recommend you to use Classic Load Balancer anymore.</w:t>
      </w:r>
    </w:p>
    <w:p w14:paraId="7DE36DDF" w14:textId="14602F06" w:rsidR="008A0860" w:rsidRDefault="008A0860" w:rsidP="008A0860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</w:rPr>
      </w:pPr>
      <w:r w:rsidRPr="008A0860">
        <w:rPr>
          <w:rFonts w:ascii="Formular" w:hAnsi="Formular"/>
          <w:b w:val="0"/>
          <w:bCs w:val="0"/>
          <w:color w:val="FF0000"/>
        </w:rPr>
        <w:t>Auto Scaling</w:t>
      </w:r>
      <w:r w:rsidRPr="008A0860">
        <w:rPr>
          <w:rFonts w:ascii="Formular" w:hAnsi="Formular"/>
          <w:b w:val="0"/>
          <w:bCs w:val="0"/>
          <w:color w:val="FF0000"/>
        </w:rPr>
        <w:t>:</w:t>
      </w:r>
    </w:p>
    <w:p w14:paraId="48F8C53B" w14:textId="77777777" w:rsidR="008A0860" w:rsidRDefault="008A0860" w:rsidP="008A0860">
      <w:pPr>
        <w:pStyle w:val="Heading2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</w:rPr>
      </w:pPr>
    </w:p>
    <w:p w14:paraId="6B060A2E" w14:textId="77777777" w:rsidR="00D3611A" w:rsidRPr="00D3611A" w:rsidRDefault="00D3611A" w:rsidP="00D3611A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</w:p>
    <w:p w14:paraId="2C5A1950" w14:textId="77777777" w:rsidR="00D3611A" w:rsidRPr="00D3611A" w:rsidRDefault="00D3611A" w:rsidP="00D3611A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</w:p>
    <w:p w14:paraId="12C9AEB0" w14:textId="77777777" w:rsidR="00D3611A" w:rsidRPr="00AB650F" w:rsidRDefault="00D3611A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</w:p>
    <w:p w14:paraId="65CE9EB8" w14:textId="77777777" w:rsidR="00AB650F" w:rsidRPr="00AB650F" w:rsidRDefault="00AB650F" w:rsidP="00AB650F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</w:p>
    <w:p w14:paraId="5A315C85" w14:textId="77777777" w:rsidR="00AB650F" w:rsidRPr="00F922B0" w:rsidRDefault="00AB650F" w:rsidP="00AB650F">
      <w:pPr>
        <w:rPr>
          <w:b/>
          <w:bCs/>
        </w:rPr>
      </w:pPr>
    </w:p>
    <w:p w14:paraId="7B60F535" w14:textId="77777777" w:rsidR="00F922B0" w:rsidRPr="00F922B0" w:rsidRDefault="00F922B0" w:rsidP="00F922B0">
      <w:pPr>
        <w:rPr>
          <w:sz w:val="24"/>
          <w:szCs w:val="24"/>
        </w:rPr>
      </w:pPr>
    </w:p>
    <w:p w14:paraId="6938063F" w14:textId="77777777" w:rsidR="00F922B0" w:rsidRPr="00F922B0" w:rsidRDefault="00F922B0" w:rsidP="00F922B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</w:p>
    <w:p w14:paraId="4EAEF126" w14:textId="77777777" w:rsidR="00F922B0" w:rsidRPr="00F922B0" w:rsidRDefault="00F922B0" w:rsidP="00F922B0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sz w:val="36"/>
          <w:szCs w:val="36"/>
          <w:lang w:val="en-GB" w:eastAsia="en-GB"/>
        </w:rPr>
      </w:pPr>
    </w:p>
    <w:p w14:paraId="70F227B3" w14:textId="77777777" w:rsidR="00A83F6B" w:rsidRDefault="00A83F6B"/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21707"/>
    <w:multiLevelType w:val="multilevel"/>
    <w:tmpl w:val="52A88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7246A4"/>
    <w:multiLevelType w:val="hybridMultilevel"/>
    <w:tmpl w:val="221AA67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MTczN7E0MDM1MLJQ0lEKTi0uzszPAykwrAUAN7C4OiwAAAA="/>
  </w:docVars>
  <w:rsids>
    <w:rsidRoot w:val="00E96FA7"/>
    <w:rsid w:val="008A0860"/>
    <w:rsid w:val="00A83F6B"/>
    <w:rsid w:val="00AB650F"/>
    <w:rsid w:val="00D3611A"/>
    <w:rsid w:val="00E96FA7"/>
    <w:rsid w:val="00F92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E3B9C"/>
  <w15:chartTrackingRefBased/>
  <w15:docId w15:val="{10DF1D3E-91A3-45CE-9C36-E946ABC59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2">
    <w:name w:val="heading 2"/>
    <w:basedOn w:val="Normal"/>
    <w:link w:val="Heading2Char"/>
    <w:uiPriority w:val="9"/>
    <w:qFormat/>
    <w:rsid w:val="00F922B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22B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22B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F922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F922B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922B0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18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7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0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6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5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43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7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55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</cp:revision>
  <dcterms:created xsi:type="dcterms:W3CDTF">2021-10-24T11:14:00Z</dcterms:created>
  <dcterms:modified xsi:type="dcterms:W3CDTF">2021-10-24T12:35:00Z</dcterms:modified>
</cp:coreProperties>
</file>